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204380" w14:textId="77777777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ACA59CC" w14:textId="2DDA1BE2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DITAL PPGSND Nº 0</w:t>
      </w:r>
      <w:r w:rsidR="00E9383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1</w:t>
      </w: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/202</w:t>
      </w:r>
      <w:r w:rsidR="00E9383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6</w:t>
      </w:r>
    </w:p>
    <w:p w14:paraId="5FE3A7D9" w14:textId="3676BAD3" w:rsidR="00C05CD1" w:rsidRPr="00C05CD1" w:rsidRDefault="002C706E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PROGRAMA DE</w:t>
      </w:r>
      <w:r w:rsidR="00C05CD1" w:rsidRPr="00C05CD1"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VISIBILIDADE DO PROGRAMA DE PÓS-GRADUAÇÃO EM SOCIEDADE, NATUREZA E DESENVOLVIMENTO</w:t>
      </w:r>
    </w:p>
    <w:p w14:paraId="3BAB0746" w14:textId="77777777" w:rsid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78C78A8B" w14:textId="245932E0" w:rsidR="00F13087" w:rsidRDefault="00F13087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ANEXO I </w:t>
      </w:r>
      <w:r w:rsidR="003F7E6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- 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Termo de Compromisso</w:t>
      </w:r>
    </w:p>
    <w:p w14:paraId="102D9DDB" w14:textId="77777777" w:rsidR="00427236" w:rsidRDefault="00427236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795"/>
        <w:gridCol w:w="7543"/>
      </w:tblGrid>
      <w:tr w:rsidR="00427236" w14:paraId="2D70150B" w14:textId="77777777" w:rsidTr="002A2E22">
        <w:tc>
          <w:tcPr>
            <w:tcW w:w="9488" w:type="dxa"/>
            <w:gridSpan w:val="2"/>
          </w:tcPr>
          <w:p w14:paraId="1A2235A1" w14:textId="10365A29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Docente:</w:t>
            </w:r>
          </w:p>
        </w:tc>
      </w:tr>
      <w:tr w:rsidR="00427236" w14:paraId="354A18BD" w14:textId="77777777" w:rsidTr="002A2E22">
        <w:tc>
          <w:tcPr>
            <w:tcW w:w="9488" w:type="dxa"/>
            <w:gridSpan w:val="2"/>
          </w:tcPr>
          <w:p w14:paraId="5B93199A" w14:textId="088D53A9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PF:</w:t>
            </w:r>
          </w:p>
        </w:tc>
      </w:tr>
      <w:tr w:rsidR="00427236" w14:paraId="6710E90F" w14:textId="77777777" w:rsidTr="00427236">
        <w:tc>
          <w:tcPr>
            <w:tcW w:w="1809" w:type="dxa"/>
            <w:vMerge w:val="restart"/>
          </w:tcPr>
          <w:p w14:paraId="4E42F2D3" w14:textId="77777777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  <w:p w14:paraId="3FE41047" w14:textId="60486A5C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Dados bancários:</w:t>
            </w:r>
          </w:p>
        </w:tc>
        <w:tc>
          <w:tcPr>
            <w:tcW w:w="7679" w:type="dxa"/>
          </w:tcPr>
          <w:p w14:paraId="2B513FFF" w14:textId="08E70B2E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Banco:</w:t>
            </w:r>
          </w:p>
        </w:tc>
      </w:tr>
      <w:tr w:rsidR="00427236" w14:paraId="32D7C0CD" w14:textId="77777777" w:rsidTr="00427236">
        <w:tc>
          <w:tcPr>
            <w:tcW w:w="1809" w:type="dxa"/>
            <w:vMerge/>
          </w:tcPr>
          <w:p w14:paraId="0EC9D2F9" w14:textId="77777777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7679" w:type="dxa"/>
          </w:tcPr>
          <w:p w14:paraId="6FAF4ADC" w14:textId="7B2BE834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gência:</w:t>
            </w:r>
          </w:p>
        </w:tc>
      </w:tr>
      <w:tr w:rsidR="00427236" w14:paraId="52B20394" w14:textId="77777777" w:rsidTr="00427236">
        <w:tc>
          <w:tcPr>
            <w:tcW w:w="1809" w:type="dxa"/>
            <w:vMerge/>
          </w:tcPr>
          <w:p w14:paraId="1A0C3B16" w14:textId="77777777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7679" w:type="dxa"/>
          </w:tcPr>
          <w:p w14:paraId="624380D3" w14:textId="41BB1A03" w:rsidR="00427236" w:rsidRDefault="00427236" w:rsidP="0042723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line="360" w:lineRule="auto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onta corrente:</w:t>
            </w:r>
          </w:p>
        </w:tc>
      </w:tr>
    </w:tbl>
    <w:p w14:paraId="00218612" w14:textId="77777777" w:rsidR="00F13087" w:rsidRDefault="00F13087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10D8E8F" w14:textId="77777777" w:rsidR="00427236" w:rsidRDefault="00427236" w:rsidP="00F130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0B352436" w14:textId="0DBCEFEC" w:rsidR="00F13087" w:rsidRDefault="00F13087" w:rsidP="00F130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Eu, ____________, docente permanente do PPGSND, me comprometo </w:t>
      </w:r>
      <w:r w:rsidR="003F7E6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:</w:t>
      </w:r>
    </w:p>
    <w:p w14:paraId="244CEA95" w14:textId="585A628F" w:rsidR="003F7E6C" w:rsidRDefault="003F7E6C" w:rsidP="003F7E6C">
      <w:pPr>
        <w:pStyle w:val="PargrafodaLista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Respeitar a forma de utilização dos recursos prevista no item 3</w:t>
      </w:r>
      <w:r w:rsidR="00427236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do</w:t>
      </w:r>
      <w:r w:rsidR="00427236" w:rsidRPr="00427236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427236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dital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;</w:t>
      </w:r>
    </w:p>
    <w:p w14:paraId="4CBA86C7" w14:textId="14DF0604" w:rsidR="003F7E6C" w:rsidRDefault="003F7E6C" w:rsidP="003F7E6C">
      <w:pPr>
        <w:pStyle w:val="PargrafodaLista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Efetuar a prestação de contas na forma </w:t>
      </w:r>
      <w:r w:rsidR="00427236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como o item 6 do edital prevê;</w:t>
      </w:r>
    </w:p>
    <w:p w14:paraId="1587C6B7" w14:textId="6FE78AD3" w:rsidR="00427236" w:rsidRDefault="00427236" w:rsidP="003F7E6C">
      <w:pPr>
        <w:pStyle w:val="PargrafodaLista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Respeitar o cronograma do presente edital.</w:t>
      </w:r>
    </w:p>
    <w:p w14:paraId="0D016F74" w14:textId="77777777" w:rsidR="003F7E6C" w:rsidRDefault="003F7E6C" w:rsidP="003F7E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B9AD4C8" w14:textId="3F89B7D6" w:rsidR="003F7E6C" w:rsidRDefault="003F7E6C" w:rsidP="003F7E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Santarém, __ de </w:t>
      </w:r>
      <w:r w:rsidR="00A644A4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____________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de</w:t>
      </w:r>
      <w:proofErr w:type="spellEnd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202</w:t>
      </w:r>
      <w:r w:rsidR="002F09D3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6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.</w:t>
      </w:r>
    </w:p>
    <w:p w14:paraId="54B6EB25" w14:textId="77777777" w:rsidR="003F7E6C" w:rsidRDefault="003F7E6C" w:rsidP="003F7E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209A0D9" w14:textId="79A29984" w:rsidR="003F7E6C" w:rsidRDefault="003F7E6C" w:rsidP="003F7E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6DE84A0C" w14:textId="77777777" w:rsidR="00A644A4" w:rsidRDefault="00A644A4" w:rsidP="003F7E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FCC3F3C" w14:textId="77777777" w:rsidR="00A644A4" w:rsidRPr="003F7E6C" w:rsidRDefault="00A644A4" w:rsidP="00A644A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(assinatura do docente)</w:t>
      </w:r>
    </w:p>
    <w:p w14:paraId="64EAD3CD" w14:textId="77777777" w:rsidR="00A644A4" w:rsidRPr="003F7E6C" w:rsidRDefault="00A644A4" w:rsidP="003F7E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sectPr w:rsidR="00A644A4" w:rsidRPr="003F7E6C" w:rsidSect="003640DD">
      <w:headerReference w:type="default" r:id="rId7"/>
      <w:footerReference w:type="default" r:id="rId8"/>
      <w:pgSz w:w="11900" w:h="16840"/>
      <w:pgMar w:top="1134" w:right="851" w:bottom="1134" w:left="1701" w:header="284" w:footer="2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EB4FF" w14:textId="77777777" w:rsidR="002B2C86" w:rsidRDefault="002B2C86">
      <w:pPr>
        <w:spacing w:line="240" w:lineRule="auto"/>
      </w:pPr>
      <w:r>
        <w:separator/>
      </w:r>
    </w:p>
  </w:endnote>
  <w:endnote w:type="continuationSeparator" w:id="0">
    <w:p w14:paraId="7A6B9956" w14:textId="77777777" w:rsidR="002B2C86" w:rsidRDefault="002B2C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75654" w14:textId="77777777" w:rsidR="00446644" w:rsidRPr="003640DD" w:rsidRDefault="00F25150">
    <w:pPr>
      <w:pBdr>
        <w:top w:val="single" w:sz="4" w:space="0" w:color="000000"/>
      </w:pBdr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Universidade Federal do Oeste do Pará – PPGSND</w:t>
    </w:r>
  </w:p>
  <w:p w14:paraId="3765CF37" w14:textId="09B4D259" w:rsidR="003640DD" w:rsidRPr="003640DD" w:rsidRDefault="003640DD">
    <w:pPr>
      <w:jc w:val="center"/>
      <w:rPr>
        <w:rFonts w:ascii="Calibri Light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Rua Vera Paz, s/n (Unidade Tapajós) l Bairro Salé l CEP 68040-255</w:t>
    </w:r>
    <w:r w:rsidR="0081073E">
      <w:rPr>
        <w:rFonts w:ascii="Calibri Light" w:hAnsi="Calibri Light" w:cs="Calibri Light"/>
        <w:color w:val="000000"/>
        <w:sz w:val="18"/>
        <w:szCs w:val="18"/>
        <w:u w:color="000000"/>
      </w:rPr>
      <w:t xml:space="preserve"> l </w:t>
    </w:r>
    <w:r w:rsidR="0081073E" w:rsidRPr="0081073E">
      <w:rPr>
        <w:rFonts w:ascii="Calibri Light" w:hAnsi="Calibri Light" w:cs="Calibri Light"/>
        <w:color w:val="000000"/>
        <w:sz w:val="18"/>
        <w:szCs w:val="18"/>
        <w:u w:color="000000"/>
      </w:rPr>
      <w:t>Bloco BMT2, sala 130</w:t>
    </w:r>
  </w:p>
  <w:p w14:paraId="4EE796CC" w14:textId="57CB456C" w:rsidR="003640DD" w:rsidRPr="003640DD" w:rsidRDefault="003640DD">
    <w:pPr>
      <w:jc w:val="center"/>
      <w:rPr>
        <w:rFonts w:ascii="Calibri Light" w:eastAsia="Calibri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Santarém, Pará, Brasil</w:t>
    </w:r>
  </w:p>
  <w:p w14:paraId="6A8958C5" w14:textId="2590EF58" w:rsidR="00446644" w:rsidRDefault="00F25150">
    <w:pPr>
      <w:jc w:val="center"/>
    </w:pPr>
    <w:r w:rsidRPr="003640DD">
      <w:rPr>
        <w:rFonts w:ascii="Calibri Light" w:eastAsia="Calibri" w:hAnsi="Calibri Light" w:cs="Calibri Light"/>
        <w:color w:val="000000"/>
        <w:sz w:val="18"/>
        <w:szCs w:val="18"/>
        <w:u w:color="000000"/>
      </w:rPr>
      <w:t xml:space="preserve">E-mail: </w:t>
    </w:r>
    <w:hyperlink r:id="rId1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retariasnd@ufopa.edu.br</w:t>
      </w:r>
    </w:hyperlink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 xml:space="preserve"> / </w:t>
    </w:r>
    <w:hyperlink r:id="rId2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ppgsnd@gmail.com</w:t>
      </w:r>
    </w:hyperlink>
    <w:r>
      <w:rPr>
        <w:rFonts w:ascii="Calibri" w:hAnsi="Calibri"/>
        <w:color w:val="000000"/>
        <w:sz w:val="18"/>
        <w:szCs w:val="18"/>
        <w:u w:color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1D2A6B" w14:textId="77777777" w:rsidR="002B2C86" w:rsidRDefault="002B2C86">
      <w:pPr>
        <w:spacing w:line="240" w:lineRule="auto"/>
      </w:pPr>
      <w:r>
        <w:separator/>
      </w:r>
    </w:p>
  </w:footnote>
  <w:footnote w:type="continuationSeparator" w:id="0">
    <w:p w14:paraId="39172069" w14:textId="77777777" w:rsidR="002B2C86" w:rsidRDefault="002B2C8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0E5975" w14:textId="59B6E7DE" w:rsidR="00446644" w:rsidRPr="00F9011E" w:rsidRDefault="00F25150" w:rsidP="00F9011E">
    <w:pPr>
      <w:pStyle w:val="Cabealho"/>
      <w:tabs>
        <w:tab w:val="clear" w:pos="4252"/>
        <w:tab w:val="clear" w:pos="8504"/>
        <w:tab w:val="right" w:pos="9348"/>
      </w:tabs>
      <w:jc w:val="center"/>
      <w:rPr>
        <w:rFonts w:ascii="Calibri" w:hAnsi="Calibri" w:cs="Calibri"/>
        <w:b/>
        <w:sz w:val="18"/>
        <w:szCs w:val="20"/>
      </w:rPr>
    </w:pPr>
    <w:r>
      <w:rPr>
        <w:noProof/>
        <w:lang w:val="pt-BR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3919869" wp14:editId="3DEEE7A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6500" cy="10693400"/>
              <wp:effectExtent l="0" t="0" r="0" b="0"/>
              <wp:wrapNone/>
              <wp:docPr id="1073741828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6500" cy="10693400"/>
                      </a:xfrm>
                      <a:prstGeom prst="roundRect">
                        <a:avLst>
                          <a:gd name="adj" fmla="val 0"/>
                        </a:avLst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oundrect w14:anchorId="2AEF14C0" id="officeArt object" o:spid="_x0000_s1026" style="position:absolute;margin-left:0;margin-top:0;width:595pt;height:842pt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SyXrAEAAEsDAAAOAAAAZHJzL2Uyb0RvYy54bWysU01vGyEQvVfqf0Dc6127sdOsvM6hkXup&#10;0qppf8CYDy8VMAiI1/73GcjGTttbVA6zDDCPN4+369ujs+ygYjLoez6ftZwpL1Aav+/5r5/bD584&#10;Sxm8BIte9fykEr/dvH+3HkOnFjiglSoyAvGpG0PPh5xD1zRJDMpBmmFQnjY1RgeZ0rhvZISR0J1t&#10;Fm27akaMMkQUKiVavXve5JuKr7US+ZvWSWVme07cco2xxl2JzWYN3T5CGIyYaMAbWDgwni49Q91B&#10;BvYYzT9QzoiICXWeCXQNam2Eqj1QN/P2r24eBgiq9kLipHCWKf0/WHF/eAjfI8kwhtQlmpYujjq6&#10;8iV+7FjFOp3FUsfMBC1eL5erZUuaCtqbt6ubj1eUEVBzqQ8x5S8KHSuTnkd89PIHvUmVCg5fU66a&#10;SebBkTlA/uZMO0svcADLXtCmg4T7gleqElojt8bamsT97rONjMp6vq1jovLHMevZSGQX15U3kN+0&#10;hWc2HgtWtYMzmTxpjes5tURjgrK+XKWqq4h6afUiWpntUJ6qlnWdXqyKMbmrWOJ1Xqsv/8DmCQAA&#10;//8DAFBLAwQUAAYACAAAACEARNtQedwAAAAHAQAADwAAAGRycy9kb3ducmV2LnhtbEyPMU/DMBCF&#10;dyT+g3VIbNQuKpUJcSqoxNABIUIHxmvsJinxOYrdJvx7rix0Od3TO737Xr6afCdObohtIAPzmQLh&#10;qAq2pdrA9vP1ToOICcliF8gZ+HERVsX1VY6ZDSN9uFOZasEhFDM00KTUZ1LGqnEe4yz0jtjbh8Fj&#10;YjnU0g44crjv5L1SS+mxJf7QYO/Wjau+y6M38Pa12Ly8680DjQert7pdVziWxtzeTM9PIJKb0v8x&#10;nPEZHQpm2oUj2Sg6A1wk/c2zN39UrHe8LfVCgSxyeclf/AIAAP//AwBQSwECLQAUAAYACAAAACEA&#10;toM4kv4AAADhAQAAEwAAAAAAAAAAAAAAAAAAAAAAW0NvbnRlbnRfVHlwZXNdLnhtbFBLAQItABQA&#10;BgAIAAAAIQA4/SH/1gAAAJQBAAALAAAAAAAAAAAAAAAAAC8BAABfcmVscy8ucmVsc1BLAQItABQA&#10;BgAIAAAAIQCJQSyXrAEAAEsDAAAOAAAAAAAAAAAAAAAAAC4CAABkcnMvZTJvRG9jLnhtbFBLAQIt&#10;ABQABgAIAAAAIQBE21B53AAAAAcBAAAPAAAAAAAAAAAAAAAAAAYEAABkcnMvZG93bnJldi54bWxQ&#10;SwUGAAAAAAQABADzAAAADwUAAAAA&#10;" stroked="f" strokeweight="1pt">
              <v:stroke miterlimit="4" joinstyle="miter"/>
              <w10:wrap anchorx="page" anchory="page"/>
            </v:roundrect>
          </w:pict>
        </mc:Fallback>
      </mc:AlternateContent>
    </w:r>
    <w:r w:rsidR="00F9011E">
      <w:rPr>
        <w:noProof/>
        <w:lang w:val="pt-BR"/>
      </w:rPr>
      <w:drawing>
        <wp:inline distT="0" distB="0" distL="0" distR="0" wp14:anchorId="1B847669" wp14:editId="64E20D33">
          <wp:extent cx="609600" cy="638175"/>
          <wp:effectExtent l="0" t="0" r="0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13" t="-198" r="-313" b="-198"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381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2B8ACB33" w14:textId="2EE43729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UNIVERSIDADE FEDERAL DO OESTE DO PARÁ</w:t>
    </w:r>
  </w:p>
  <w:p w14:paraId="06A23A60" w14:textId="77777777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INSTITUTO DE BIODIVERSIDADE E FLORESTAS</w:t>
    </w:r>
  </w:p>
  <w:p w14:paraId="18A615FF" w14:textId="77777777" w:rsidR="00446644" w:rsidRPr="003640DD" w:rsidRDefault="00F25150" w:rsidP="00F9011E">
    <w:pPr>
      <w:pStyle w:val="Cabealho"/>
      <w:pBdr>
        <w:bottom w:val="single" w:sz="6" w:space="0" w:color="000000"/>
      </w:pBdr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PROGRAMA DE PÓS-GRADUAÇÃO EM SOCIEDADE, NATUREZA E DESENVOLV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CA26B2"/>
    <w:multiLevelType w:val="hybridMultilevel"/>
    <w:tmpl w:val="58C275A8"/>
    <w:lvl w:ilvl="0" w:tplc="E7EAB5C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F4CF3"/>
    <w:multiLevelType w:val="hybridMultilevel"/>
    <w:tmpl w:val="9560F1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3682154">
    <w:abstractNumId w:val="1"/>
  </w:num>
  <w:num w:numId="2" w16cid:durableId="1873222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wM7G0NLQwNTC2tDBX0lEKTi0uzszPAykwrAUATplhfSwAAAA="/>
  </w:docVars>
  <w:rsids>
    <w:rsidRoot w:val="00446644"/>
    <w:rsid w:val="000055EC"/>
    <w:rsid w:val="00075C07"/>
    <w:rsid w:val="0008436E"/>
    <w:rsid w:val="00087F2D"/>
    <w:rsid w:val="00093DCF"/>
    <w:rsid w:val="000B5AE8"/>
    <w:rsid w:val="000C0DBE"/>
    <w:rsid w:val="000D2DA5"/>
    <w:rsid w:val="000D60A5"/>
    <w:rsid w:val="00124276"/>
    <w:rsid w:val="00125D8F"/>
    <w:rsid w:val="00137F01"/>
    <w:rsid w:val="0014522B"/>
    <w:rsid w:val="00166FE2"/>
    <w:rsid w:val="00174846"/>
    <w:rsid w:val="0018644D"/>
    <w:rsid w:val="0019619B"/>
    <w:rsid w:val="001A6C1A"/>
    <w:rsid w:val="001E6C85"/>
    <w:rsid w:val="001F1DBF"/>
    <w:rsid w:val="001F6EAF"/>
    <w:rsid w:val="002059A9"/>
    <w:rsid w:val="00245AFC"/>
    <w:rsid w:val="00292212"/>
    <w:rsid w:val="002926BB"/>
    <w:rsid w:val="00297A74"/>
    <w:rsid w:val="002A04B9"/>
    <w:rsid w:val="002B2C86"/>
    <w:rsid w:val="002C706E"/>
    <w:rsid w:val="002E66E3"/>
    <w:rsid w:val="002F09D3"/>
    <w:rsid w:val="00303A44"/>
    <w:rsid w:val="00306FEF"/>
    <w:rsid w:val="0031068B"/>
    <w:rsid w:val="00336FC8"/>
    <w:rsid w:val="00337B2A"/>
    <w:rsid w:val="003640DD"/>
    <w:rsid w:val="00391524"/>
    <w:rsid w:val="003A3DA4"/>
    <w:rsid w:val="003A6608"/>
    <w:rsid w:val="003F7E6C"/>
    <w:rsid w:val="00427236"/>
    <w:rsid w:val="00446644"/>
    <w:rsid w:val="00472AD2"/>
    <w:rsid w:val="0049250E"/>
    <w:rsid w:val="004A243A"/>
    <w:rsid w:val="004A5549"/>
    <w:rsid w:val="004D73F3"/>
    <w:rsid w:val="004F1523"/>
    <w:rsid w:val="004F24BF"/>
    <w:rsid w:val="005228BA"/>
    <w:rsid w:val="00590A48"/>
    <w:rsid w:val="00594CF2"/>
    <w:rsid w:val="005A1520"/>
    <w:rsid w:val="005A1684"/>
    <w:rsid w:val="005F00FC"/>
    <w:rsid w:val="0061084A"/>
    <w:rsid w:val="0061266A"/>
    <w:rsid w:val="006A2197"/>
    <w:rsid w:val="006F2C91"/>
    <w:rsid w:val="007215AA"/>
    <w:rsid w:val="007619EF"/>
    <w:rsid w:val="00770A18"/>
    <w:rsid w:val="00782BC9"/>
    <w:rsid w:val="00791EDE"/>
    <w:rsid w:val="007B7B4A"/>
    <w:rsid w:val="007D454A"/>
    <w:rsid w:val="0081073E"/>
    <w:rsid w:val="008312A4"/>
    <w:rsid w:val="00855A06"/>
    <w:rsid w:val="00865D53"/>
    <w:rsid w:val="0088568B"/>
    <w:rsid w:val="0088616F"/>
    <w:rsid w:val="00887E6E"/>
    <w:rsid w:val="008C67A7"/>
    <w:rsid w:val="009324D2"/>
    <w:rsid w:val="00966DF8"/>
    <w:rsid w:val="0099179B"/>
    <w:rsid w:val="009943C7"/>
    <w:rsid w:val="009A1DB0"/>
    <w:rsid w:val="009C176A"/>
    <w:rsid w:val="009C7F5B"/>
    <w:rsid w:val="00A03DBF"/>
    <w:rsid w:val="00A347D9"/>
    <w:rsid w:val="00A36726"/>
    <w:rsid w:val="00A46650"/>
    <w:rsid w:val="00A644A4"/>
    <w:rsid w:val="00A86DAB"/>
    <w:rsid w:val="00AC1CF0"/>
    <w:rsid w:val="00B43915"/>
    <w:rsid w:val="00BA32B3"/>
    <w:rsid w:val="00BA7554"/>
    <w:rsid w:val="00BB02EE"/>
    <w:rsid w:val="00BE0C04"/>
    <w:rsid w:val="00C05CD1"/>
    <w:rsid w:val="00C14E9C"/>
    <w:rsid w:val="00C34F10"/>
    <w:rsid w:val="00C835B6"/>
    <w:rsid w:val="00CC0BD4"/>
    <w:rsid w:val="00D0068D"/>
    <w:rsid w:val="00D11235"/>
    <w:rsid w:val="00D30365"/>
    <w:rsid w:val="00D653B2"/>
    <w:rsid w:val="00D84245"/>
    <w:rsid w:val="00DA59F3"/>
    <w:rsid w:val="00E93831"/>
    <w:rsid w:val="00EA60E5"/>
    <w:rsid w:val="00EB1418"/>
    <w:rsid w:val="00EB578A"/>
    <w:rsid w:val="00F04E26"/>
    <w:rsid w:val="00F120ED"/>
    <w:rsid w:val="00F13087"/>
    <w:rsid w:val="00F25150"/>
    <w:rsid w:val="00F60F4D"/>
    <w:rsid w:val="00F8185D"/>
    <w:rsid w:val="00F90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75573B"/>
  <w15:docId w15:val="{E8354529-5B07-4C4A-81EF-62FE08CF9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pPr>
      <w:tabs>
        <w:tab w:val="center" w:pos="4252"/>
        <w:tab w:val="right" w:pos="8504"/>
      </w:tabs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:lang w:val="pt-PT"/>
    </w:r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rFonts w:ascii="Calibri" w:eastAsia="Calibri" w:hAnsi="Calibri" w:cs="Calibri"/>
      <w:color w:val="000000"/>
      <w:sz w:val="18"/>
      <w:szCs w:val="18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xmsolistparagraph">
    <w:name w:val="x_msolistparagraph"/>
    <w:pPr>
      <w:spacing w:before="280" w:after="280"/>
    </w:pPr>
    <w:rPr>
      <w:rFonts w:cs="Arial Unicode MS"/>
      <w:color w:val="000000"/>
      <w:sz w:val="24"/>
      <w:szCs w:val="24"/>
      <w:u w:color="000000"/>
      <w:lang w:val="pt-PT"/>
    </w:rPr>
  </w:style>
  <w:style w:type="paragraph" w:styleId="Rodap">
    <w:name w:val="footer"/>
    <w:basedOn w:val="Normal"/>
    <w:link w:val="RodapChar"/>
    <w:uiPriority w:val="99"/>
    <w:unhideWhenUsed/>
    <w:rsid w:val="00F9011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11E"/>
    <w:rPr>
      <w:rFonts w:cs="Arial Unicode MS"/>
      <w:color w:val="00000A"/>
      <w:kern w:val="2"/>
      <w:sz w:val="24"/>
      <w:szCs w:val="24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C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C1CF0"/>
    <w:rPr>
      <w:rFonts w:ascii="Tahoma" w:hAnsi="Tahoma" w:cs="Tahoma"/>
      <w:color w:val="00000A"/>
      <w:kern w:val="2"/>
      <w:sz w:val="16"/>
      <w:szCs w:val="16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B43915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uiPriority w:val="59"/>
    <w:unhideWhenUsed/>
    <w:rsid w:val="00C05C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C05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8C67A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67A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67A7"/>
    <w:rPr>
      <w:rFonts w:cs="Arial Unicode MS"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67A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67A7"/>
    <w:rPr>
      <w:rFonts w:cs="Arial Unicode MS"/>
      <w:b/>
      <w:bCs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7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GSND</dc:creator>
  <cp:lastModifiedBy>Antonio Minervino</cp:lastModifiedBy>
  <cp:revision>3</cp:revision>
  <cp:lastPrinted>2021-02-10T12:47:00Z</cp:lastPrinted>
  <dcterms:created xsi:type="dcterms:W3CDTF">2026-03-02T20:40:00Z</dcterms:created>
  <dcterms:modified xsi:type="dcterms:W3CDTF">2026-03-02T20:42:00Z</dcterms:modified>
</cp:coreProperties>
</file>